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32ba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04d3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3T20:55:48Z</dcterms:created>
  <dcterms:modified xsi:type="dcterms:W3CDTF">2021-10-23T20:55:48Z</dcterms:modified>
</cp:coreProperties>
</file>